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3B5806" w14:textId="2B76B1AF" w:rsidR="00EB2800" w:rsidRPr="00B51D6E" w:rsidRDefault="00C2104B">
      <w:r>
        <w:t>Børn med katarakt (grå stær) risikerer at blive svagsynede eller blinde, hvis den uklare linse i øjet ikke fjernes</w:t>
      </w:r>
      <w:r w:rsidR="00EB2800">
        <w:t xml:space="preserve"> (Figur 1)</w:t>
      </w:r>
      <w:r>
        <w:t>. Under operationen får nogle børn sat en kunstig linse ind</w:t>
      </w:r>
      <w:r w:rsidR="00EB2800">
        <w:t xml:space="preserve"> (Figur 2)</w:t>
      </w:r>
      <w:r>
        <w:t xml:space="preserve">. Efter operationen bliver de dryppet med øjendråber, som indeholder glukokortikoid. </w:t>
      </w:r>
    </w:p>
    <w:p w14:paraId="518FC82D" w14:textId="5419BD5C" w:rsidR="00EB2800" w:rsidRDefault="00EB2800">
      <w:r w:rsidRPr="00C2104B">
        <w:rPr>
          <w:b/>
          <w:bCs/>
        </w:rPr>
        <w:t xml:space="preserve">Figur 1: </w:t>
      </w:r>
      <w:r w:rsidR="00B84BC5">
        <w:rPr>
          <w:b/>
          <w:bCs/>
        </w:rPr>
        <w:t>Naturlig l</w:t>
      </w:r>
      <w:r w:rsidRPr="00C2104B">
        <w:rPr>
          <w:b/>
          <w:bCs/>
        </w:rPr>
        <w:t xml:space="preserve">inse med </w:t>
      </w:r>
      <w:r>
        <w:rPr>
          <w:b/>
          <w:bCs/>
        </w:rPr>
        <w:t>katarak</w:t>
      </w:r>
      <w:r w:rsidR="00B84BC5">
        <w:rPr>
          <w:b/>
          <w:bCs/>
        </w:rPr>
        <w:t xml:space="preserve">t                             </w:t>
      </w:r>
      <w:r>
        <w:rPr>
          <w:b/>
          <w:bCs/>
        </w:rPr>
        <w:t xml:space="preserve">   Figur 2: Kunstig linse (iol: intraocular lens)</w:t>
      </w:r>
    </w:p>
    <w:p w14:paraId="0EA7E9E8" w14:textId="520FB26F" w:rsidR="00C2104B" w:rsidRDefault="00EB2800">
      <w:r>
        <w:rPr>
          <w:noProof/>
        </w:rPr>
        <w:drawing>
          <wp:anchor distT="0" distB="0" distL="114300" distR="114300" simplePos="0" relativeHeight="251659264" behindDoc="1" locked="0" layoutInCell="1" allowOverlap="1" wp14:anchorId="5DA680D5" wp14:editId="74361F94">
            <wp:simplePos x="0" y="0"/>
            <wp:positionH relativeFrom="column">
              <wp:posOffset>3054870</wp:posOffset>
            </wp:positionH>
            <wp:positionV relativeFrom="paragraph">
              <wp:posOffset>354503</wp:posOffset>
            </wp:positionV>
            <wp:extent cx="2812415" cy="1873250"/>
            <wp:effectExtent l="0" t="0" r="6985" b="0"/>
            <wp:wrapNone/>
            <wp:docPr id="2" name="Billed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2415" cy="1873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 wp14:anchorId="3979ED80" wp14:editId="1B6717B9">
            <wp:extent cx="2036619" cy="2241535"/>
            <wp:effectExtent l="0" t="0" r="1905" b="6985"/>
            <wp:docPr id="1" name="Billed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53043" cy="2259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B2800">
        <w:rPr>
          <w:noProof/>
        </w:rPr>
        <w:t xml:space="preserve"> </w:t>
      </w:r>
    </w:p>
    <w:p w14:paraId="5BC3CC2F" w14:textId="2E122EC7" w:rsidR="00EB2800" w:rsidRDefault="00EB2800"/>
    <w:p w14:paraId="5660367C" w14:textId="6F1A9E78" w:rsidR="00C2104B" w:rsidRDefault="00C2104B">
      <w:r>
        <w:t>Efter operationen har børnene en øget risiko for at få glaukom (grøn stær)</w:t>
      </w:r>
      <w:r w:rsidR="00EB2800">
        <w:t>, som kommer af et for højt tryk i øjet (Figur 3)</w:t>
      </w:r>
      <w:r>
        <w:t>. Dette er en sygdom, hvor nervecellerne i øjet dør og der gradvist fremkommer blinde pletter i synsfeltet indtil man bliver blind</w:t>
      </w:r>
      <w:r w:rsidR="00EB2800">
        <w:t xml:space="preserve"> (Figur 4)</w:t>
      </w:r>
      <w:r>
        <w:t xml:space="preserve">. </w:t>
      </w:r>
    </w:p>
    <w:p w14:paraId="32925E1A" w14:textId="5D05CAC1" w:rsidR="00EB2800" w:rsidRDefault="00EB2800">
      <w:pPr>
        <w:rPr>
          <w:b/>
          <w:bCs/>
        </w:rPr>
      </w:pPr>
    </w:p>
    <w:p w14:paraId="665FBFDF" w14:textId="510ED2AC" w:rsidR="00EB2800" w:rsidRPr="00EB2800" w:rsidRDefault="00B51D6E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EE380AD" wp14:editId="14997425">
            <wp:simplePos x="0" y="0"/>
            <wp:positionH relativeFrom="column">
              <wp:posOffset>3519228</wp:posOffset>
            </wp:positionH>
            <wp:positionV relativeFrom="paragraph">
              <wp:posOffset>183111</wp:posOffset>
            </wp:positionV>
            <wp:extent cx="2001982" cy="2564023"/>
            <wp:effectExtent l="0" t="0" r="0" b="8255"/>
            <wp:wrapNone/>
            <wp:docPr id="3" name="Billed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1982" cy="25640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B2800">
        <w:rPr>
          <w:b/>
          <w:bCs/>
        </w:rPr>
        <w:t>Figur 3: Forhøjet tryk i øjet, som medfører glaukom</w:t>
      </w:r>
      <w:r w:rsidR="00EB2800" w:rsidRPr="00C2104B">
        <w:t xml:space="preserve"> </w:t>
      </w:r>
      <w:r w:rsidR="00EB2800" w:rsidRPr="00C2104B">
        <w:rPr>
          <w:noProof/>
        </w:rPr>
        <w:drawing>
          <wp:anchor distT="0" distB="0" distL="114300" distR="114300" simplePos="0" relativeHeight="251658240" behindDoc="1" locked="0" layoutInCell="1" allowOverlap="1" wp14:anchorId="5A191D68" wp14:editId="5AA1D9F3">
            <wp:simplePos x="0" y="0"/>
            <wp:positionH relativeFrom="column">
              <wp:posOffset>40236</wp:posOffset>
            </wp:positionH>
            <wp:positionV relativeFrom="paragraph">
              <wp:posOffset>240434</wp:posOffset>
            </wp:positionV>
            <wp:extent cx="3117850" cy="1724660"/>
            <wp:effectExtent l="0" t="0" r="6350" b="8890"/>
            <wp:wrapNone/>
            <wp:docPr id="13" name="Billede 12" descr="Et billede, der indeholder ur, Måleinstrument&#10;&#10;Automatisk genereret beskrivelse">
              <a:extLst xmlns:a="http://schemas.openxmlformats.org/drawingml/2006/main">
                <a:ext uri="{FF2B5EF4-FFF2-40B4-BE49-F238E27FC236}">
                  <a16:creationId xmlns:a16="http://schemas.microsoft.com/office/drawing/2014/main" id="{51A798C7-B3CD-461C-86E3-A7605A35EF1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Billede 12" descr="Et billede, der indeholder ur, Måleinstrument&#10;&#10;Automatisk genereret beskrivelse">
                      <a:extLst>
                        <a:ext uri="{FF2B5EF4-FFF2-40B4-BE49-F238E27FC236}">
                          <a16:creationId xmlns:a16="http://schemas.microsoft.com/office/drawing/2014/main" id="{51A798C7-B3CD-461C-86E3-A7605A35EF1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3086"/>
                    <a:stretch/>
                  </pic:blipFill>
                  <pic:spPr>
                    <a:xfrm>
                      <a:off x="0" y="0"/>
                      <a:ext cx="3117850" cy="17246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B2800">
        <w:t xml:space="preserve">                  </w:t>
      </w:r>
      <w:r w:rsidR="00EB2800">
        <w:rPr>
          <w:b/>
          <w:bCs/>
        </w:rPr>
        <w:t>Figur 4: Synsfeltsdefekter ved glaukom</w:t>
      </w:r>
    </w:p>
    <w:p w14:paraId="6CC55689" w14:textId="59CAB857" w:rsidR="00EB2800" w:rsidRDefault="00EB2800"/>
    <w:p w14:paraId="2F82E508" w14:textId="643B3C80" w:rsidR="00EB2800" w:rsidRDefault="00EB2800"/>
    <w:p w14:paraId="516F73B9" w14:textId="66DB425E" w:rsidR="00EB2800" w:rsidRDefault="00EB2800"/>
    <w:p w14:paraId="02710245" w14:textId="2D468FE2" w:rsidR="00EB2800" w:rsidRDefault="00EB2800"/>
    <w:p w14:paraId="35F7313F" w14:textId="298B963D" w:rsidR="00EB2800" w:rsidRDefault="00EB2800"/>
    <w:p w14:paraId="2F82C09B" w14:textId="6D4C2D31" w:rsidR="00EB2800" w:rsidRDefault="00EB2800"/>
    <w:p w14:paraId="5018B2E0" w14:textId="77777777" w:rsidR="00EB2800" w:rsidRDefault="00EB2800"/>
    <w:p w14:paraId="4D64FC59" w14:textId="3E93D3C4" w:rsidR="00EB2800" w:rsidRDefault="00EB2800"/>
    <w:p w14:paraId="046D93E0" w14:textId="77777777" w:rsidR="00EB2800" w:rsidRDefault="00EB2800"/>
    <w:p w14:paraId="76A13585" w14:textId="0238A028" w:rsidR="00C2104B" w:rsidRDefault="00C2104B">
      <w:r>
        <w:t>Nogle børn får forhøjet tryk i øjet af glukokortikoid dråberne, de kaldes</w:t>
      </w:r>
      <w:r w:rsidR="00B84BC5">
        <w:t xml:space="preserve"> ”</w:t>
      </w:r>
      <w:r>
        <w:t>steroid responders</w:t>
      </w:r>
      <w:r w:rsidR="00B84BC5">
        <w:t>”</w:t>
      </w:r>
      <w:r>
        <w:t>. Hvis børnene ikke får glukokortikoid kan de dog også udvikle forhøjet tryk i øjet</w:t>
      </w:r>
      <w:r w:rsidR="00B84BC5">
        <w:t>, da glukokortikoid sænker inflammationen i øjet efter operation</w:t>
      </w:r>
      <w:r>
        <w:t>.</w:t>
      </w:r>
      <w:r w:rsidR="00B84BC5">
        <w:t xml:space="preserve"> Inflammationen kan stoppe afløbet i det naturlige drænagesystem i øjet og medføre forhøjet tryk.</w:t>
      </w:r>
      <w:r>
        <w:t xml:space="preserve"> </w:t>
      </w:r>
    </w:p>
    <w:p w14:paraId="2E254542" w14:textId="42BF7D6E" w:rsidR="00B51D6E" w:rsidRDefault="00C2104B">
      <w:r>
        <w:lastRenderedPageBreak/>
        <w:t xml:space="preserve">I dette studie ser vi på børn opereret i København og Århus mellem 2010 -2021. I Århus har man behandlet med en lav dosis glukokortikoid efter operationen. I København har man behandlet med en høj dosis fra 2010 – 2017, men er derefter skiftet til den samme lave dosis som i Århus. </w:t>
      </w:r>
    </w:p>
    <w:p w14:paraId="6F4A7FBC" w14:textId="3796C58B" w:rsidR="00B51D6E" w:rsidRPr="00B51D6E" w:rsidRDefault="00B51D6E">
      <w:pPr>
        <w:rPr>
          <w:b/>
          <w:bCs/>
        </w:rPr>
      </w:pPr>
      <w:r w:rsidRPr="00B51D6E">
        <w:rPr>
          <w:b/>
          <w:bCs/>
        </w:rPr>
        <w:t>Formål</w:t>
      </w:r>
    </w:p>
    <w:p w14:paraId="16D1684D" w14:textId="3C632642" w:rsidR="00B51D6E" w:rsidRDefault="00EB2800">
      <w:r>
        <w:t xml:space="preserve">Vi vil gerne se på, om risikoen for glaukom er forskellig i lavdosis og højdosisgruppen af børn, samt om der er nogle risikofaktorer, som kan forudsige hvilke børn, som udvikler glaukom efter kataraktoperationen. </w:t>
      </w:r>
    </w:p>
    <w:p w14:paraId="781B1D7C" w14:textId="77777777" w:rsidR="00B51D6E" w:rsidRDefault="00B51D6E">
      <w:pPr>
        <w:rPr>
          <w:b/>
          <w:bCs/>
        </w:rPr>
      </w:pPr>
    </w:p>
    <w:p w14:paraId="1EAA0A54" w14:textId="40B4EDFF" w:rsidR="00EB2800" w:rsidRDefault="00EB2800">
      <w:r w:rsidRPr="00EB2800">
        <w:rPr>
          <w:b/>
          <w:bCs/>
        </w:rPr>
        <w:t>Lavdosisgruppe:</w:t>
      </w:r>
      <w:r>
        <w:t xml:space="preserve"> Århus 2010-2021 samt København 2017-2021</w:t>
      </w:r>
    </w:p>
    <w:p w14:paraId="051C7EE6" w14:textId="473BBB6E" w:rsidR="00C2104B" w:rsidRDefault="00EB2800">
      <w:r w:rsidRPr="00EB2800">
        <w:rPr>
          <w:b/>
          <w:bCs/>
        </w:rPr>
        <w:t xml:space="preserve">Højdosisgruppe: </w:t>
      </w:r>
      <w:r>
        <w:t>København 2010-2017</w:t>
      </w:r>
    </w:p>
    <w:p w14:paraId="18CB014F" w14:textId="77777777" w:rsidR="00B51D6E" w:rsidRDefault="00B51D6E"/>
    <w:p w14:paraId="6CBCFC41" w14:textId="434713AF" w:rsidR="00EB2800" w:rsidRDefault="00EB2800">
      <w:r>
        <w:t xml:space="preserve">Vi mistænker at de vigtigste faktorer for udvikling af glaukom er følgende (rangeret fra mest vigtig til mindst): </w:t>
      </w:r>
    </w:p>
    <w:p w14:paraId="202090E4" w14:textId="3D938B64" w:rsidR="00EB2800" w:rsidRDefault="00EB2800" w:rsidP="00EB2800">
      <w:pPr>
        <w:pStyle w:val="Listeafsnit"/>
        <w:numPr>
          <w:ilvl w:val="0"/>
          <w:numId w:val="1"/>
        </w:numPr>
      </w:pPr>
      <w:r>
        <w:t>Glukokortikoid behandling også kaldet steroid (ster_regi: lavdosis vs højdosis)</w:t>
      </w:r>
    </w:p>
    <w:p w14:paraId="1C633114" w14:textId="6033D4E6" w:rsidR="00EB2800" w:rsidRDefault="00EB2800" w:rsidP="00EB2800">
      <w:pPr>
        <w:pStyle w:val="Listeafsnit"/>
        <w:numPr>
          <w:ilvl w:val="0"/>
          <w:numId w:val="1"/>
        </w:numPr>
      </w:pPr>
      <w:r>
        <w:t xml:space="preserve">Alder på operationstidspunkt (yngre alder, eller før/efter </w:t>
      </w:r>
      <w:r w:rsidR="00E02BBC">
        <w:t>6</w:t>
      </w:r>
      <w:r>
        <w:t xml:space="preserve"> mdr)</w:t>
      </w:r>
    </w:p>
    <w:p w14:paraId="474F5044" w14:textId="100FFD2A" w:rsidR="00E02BBC" w:rsidRDefault="00E02BBC" w:rsidP="00E02BBC">
      <w:pPr>
        <w:pStyle w:val="Listeafsnit"/>
        <w:numPr>
          <w:ilvl w:val="0"/>
          <w:numId w:val="1"/>
        </w:numPr>
      </w:pPr>
      <w:r>
        <w:t>Iol-implantation (kunstig linse i øjet)</w:t>
      </w:r>
    </w:p>
    <w:p w14:paraId="245E933A" w14:textId="3AB8317D" w:rsidR="00EB2800" w:rsidRDefault="00EB2800" w:rsidP="00EB2800">
      <w:pPr>
        <w:pStyle w:val="Listeafsnit"/>
        <w:numPr>
          <w:ilvl w:val="0"/>
          <w:numId w:val="1"/>
        </w:numPr>
      </w:pPr>
      <w:r>
        <w:t>Akselængde</w:t>
      </w:r>
    </w:p>
    <w:p w14:paraId="5B42CC12" w14:textId="506FDC6B" w:rsidR="00EB2800" w:rsidRDefault="00EB2800" w:rsidP="00EB2800">
      <w:pPr>
        <w:pStyle w:val="Listeafsnit"/>
        <w:numPr>
          <w:ilvl w:val="0"/>
          <w:numId w:val="1"/>
        </w:numPr>
      </w:pPr>
      <w:r>
        <w:t>Re-operationer (0-1 vs</w:t>
      </w:r>
      <w:r w:rsidR="00E02BBC">
        <w:t>.</w:t>
      </w:r>
      <w:r>
        <w:t xml:space="preserve"> flere)</w:t>
      </w:r>
    </w:p>
    <w:p w14:paraId="62227A14" w14:textId="4447A770" w:rsidR="00E02BBC" w:rsidRPr="00E02BBC" w:rsidRDefault="00E02BBC" w:rsidP="00E02BBC">
      <w:pPr>
        <w:rPr>
          <w:b/>
          <w:bCs/>
        </w:rPr>
      </w:pPr>
      <w:r w:rsidRPr="00E02BBC">
        <w:rPr>
          <w:b/>
          <w:bCs/>
        </w:rPr>
        <w:t xml:space="preserve">Udfordringen er, at følgende variable hænger sammen: </w:t>
      </w:r>
    </w:p>
    <w:p w14:paraId="75127ADD" w14:textId="61005D01" w:rsidR="00E02BBC" w:rsidRDefault="00E02BBC" w:rsidP="00E02BBC">
      <w:r>
        <w:t>Alder og akselængde: Akselængden bliver længere i takt med at barnet vokser</w:t>
      </w:r>
      <w:r>
        <w:br/>
        <w:t>Iol og alder: Der bliver kun sat kunstig linse ind i øjet, hvis barnet er over 1 mdr</w:t>
      </w:r>
    </w:p>
    <w:p w14:paraId="55EF45A5" w14:textId="77777777" w:rsidR="00E02BBC" w:rsidRDefault="00E02BBC" w:rsidP="00E02BBC"/>
    <w:p w14:paraId="0760DDDD" w14:textId="31D6F792" w:rsidR="00B51D6E" w:rsidRPr="00B51D6E" w:rsidRDefault="00B51D6E" w:rsidP="00B51D6E">
      <w:pPr>
        <w:rPr>
          <w:b/>
          <w:bCs/>
        </w:rPr>
      </w:pPr>
      <w:r>
        <w:rPr>
          <w:b/>
          <w:bCs/>
        </w:rPr>
        <w:t>Forklaring til variable i datasæt</w:t>
      </w:r>
    </w:p>
    <w:tbl>
      <w:tblPr>
        <w:tblStyle w:val="Tabel-Gitter"/>
        <w:tblW w:w="10485" w:type="dxa"/>
        <w:tblLook w:val="04A0" w:firstRow="1" w:lastRow="0" w:firstColumn="1" w:lastColumn="0" w:noHBand="0" w:noVBand="1"/>
      </w:tblPr>
      <w:tblGrid>
        <w:gridCol w:w="4814"/>
        <w:gridCol w:w="5671"/>
      </w:tblGrid>
      <w:tr w:rsidR="0067790C" w14:paraId="683FF849" w14:textId="77777777" w:rsidTr="00B84BC5">
        <w:trPr>
          <w:trHeight w:val="416"/>
        </w:trPr>
        <w:tc>
          <w:tcPr>
            <w:tcW w:w="4814" w:type="dxa"/>
            <w:shd w:val="clear" w:color="auto" w:fill="D9D9D9" w:themeFill="background1" w:themeFillShade="D9"/>
          </w:tcPr>
          <w:p w14:paraId="712D8FC2" w14:textId="5DF45A48" w:rsidR="0067790C" w:rsidRDefault="0067790C">
            <w:pPr>
              <w:rPr>
                <w:lang w:val="en-US"/>
              </w:rPr>
            </w:pPr>
            <w:r>
              <w:rPr>
                <w:lang w:val="en-US"/>
              </w:rPr>
              <w:t>Variable</w:t>
            </w:r>
          </w:p>
        </w:tc>
        <w:tc>
          <w:tcPr>
            <w:tcW w:w="5671" w:type="dxa"/>
            <w:shd w:val="clear" w:color="auto" w:fill="D9D9D9" w:themeFill="background1" w:themeFillShade="D9"/>
          </w:tcPr>
          <w:p w14:paraId="7BF10454" w14:textId="63850188" w:rsidR="0067790C" w:rsidRDefault="0067790C">
            <w:pPr>
              <w:rPr>
                <w:lang w:val="en-US"/>
              </w:rPr>
            </w:pPr>
            <w:r>
              <w:rPr>
                <w:lang w:val="en-US"/>
              </w:rPr>
              <w:t>Betydning</w:t>
            </w:r>
          </w:p>
        </w:tc>
      </w:tr>
      <w:tr w:rsidR="0067790C" w:rsidRPr="0067790C" w14:paraId="20668935" w14:textId="77777777" w:rsidTr="00B84BC5">
        <w:tc>
          <w:tcPr>
            <w:tcW w:w="4814" w:type="dxa"/>
          </w:tcPr>
          <w:p w14:paraId="7924E667" w14:textId="5F298799" w:rsidR="0067790C" w:rsidRDefault="00C2104B">
            <w:pPr>
              <w:rPr>
                <w:lang w:val="en-US"/>
              </w:rPr>
            </w:pPr>
            <w:r>
              <w:rPr>
                <w:lang w:val="en-US"/>
              </w:rPr>
              <w:t>r</w:t>
            </w:r>
            <w:r w:rsidR="0067790C">
              <w:rPr>
                <w:lang w:val="en-US"/>
              </w:rPr>
              <w:t>ecord_id</w:t>
            </w:r>
          </w:p>
        </w:tc>
        <w:tc>
          <w:tcPr>
            <w:tcW w:w="5671" w:type="dxa"/>
          </w:tcPr>
          <w:p w14:paraId="17A7EE1D" w14:textId="0E31F03E" w:rsidR="0067790C" w:rsidRPr="0067790C" w:rsidRDefault="0067790C">
            <w:r w:rsidRPr="0067790C">
              <w:t xml:space="preserve">Patient id </w:t>
            </w:r>
            <w:r>
              <w:t>(for nogle er der data for højre og venstre øje, og så kommer samme id to gange)</w:t>
            </w:r>
          </w:p>
        </w:tc>
      </w:tr>
      <w:tr w:rsidR="0067790C" w:rsidRPr="0067790C" w14:paraId="16D73121" w14:textId="77777777" w:rsidTr="00B84BC5">
        <w:tc>
          <w:tcPr>
            <w:tcW w:w="4814" w:type="dxa"/>
          </w:tcPr>
          <w:p w14:paraId="18AA7259" w14:textId="61481B42" w:rsidR="0067790C" w:rsidRPr="0067790C" w:rsidRDefault="00C2104B">
            <w:r>
              <w:t>b</w:t>
            </w:r>
            <w:r w:rsidR="0067790C">
              <w:t>irth</w:t>
            </w:r>
          </w:p>
        </w:tc>
        <w:tc>
          <w:tcPr>
            <w:tcW w:w="5671" w:type="dxa"/>
          </w:tcPr>
          <w:p w14:paraId="5DF18DBB" w14:textId="3FF4B721" w:rsidR="0067790C" w:rsidRPr="0067790C" w:rsidRDefault="0067790C">
            <w:r>
              <w:t>Fødseldato (år-måned-dag)</w:t>
            </w:r>
          </w:p>
        </w:tc>
      </w:tr>
      <w:tr w:rsidR="0067790C" w:rsidRPr="0067790C" w14:paraId="36CF395E" w14:textId="77777777" w:rsidTr="00B84BC5">
        <w:tc>
          <w:tcPr>
            <w:tcW w:w="4814" w:type="dxa"/>
          </w:tcPr>
          <w:p w14:paraId="58846B92" w14:textId="14FAA03F" w:rsidR="0067790C" w:rsidRPr="0067790C" w:rsidRDefault="00C2104B">
            <w:r>
              <w:t>o</w:t>
            </w:r>
            <w:r w:rsidR="0067790C">
              <w:t>p</w:t>
            </w:r>
            <w:r>
              <w:t>_</w:t>
            </w:r>
            <w:r w:rsidR="0067790C">
              <w:t>place</w:t>
            </w:r>
          </w:p>
        </w:tc>
        <w:tc>
          <w:tcPr>
            <w:tcW w:w="5671" w:type="dxa"/>
          </w:tcPr>
          <w:p w14:paraId="6B1F9CCC" w14:textId="06F21FEF" w:rsidR="0067790C" w:rsidRPr="0067790C" w:rsidRDefault="0067790C">
            <w:r>
              <w:t>Operationssted (0 = København, 1 = Århus)</w:t>
            </w:r>
          </w:p>
        </w:tc>
      </w:tr>
      <w:tr w:rsidR="0067790C" w:rsidRPr="0067790C" w14:paraId="0171AFAD" w14:textId="77777777" w:rsidTr="00B84BC5">
        <w:tc>
          <w:tcPr>
            <w:tcW w:w="4814" w:type="dxa"/>
          </w:tcPr>
          <w:p w14:paraId="46D89D58" w14:textId="1F6AB2AC" w:rsidR="0067790C" w:rsidRPr="0067790C" w:rsidRDefault="00C2104B">
            <w:r>
              <w:t>c</w:t>
            </w:r>
            <w:r w:rsidR="0067790C">
              <w:t>at_surg_date</w:t>
            </w:r>
          </w:p>
        </w:tc>
        <w:tc>
          <w:tcPr>
            <w:tcW w:w="5671" w:type="dxa"/>
          </w:tcPr>
          <w:p w14:paraId="7F191CC5" w14:textId="629879E0" w:rsidR="0067790C" w:rsidRPr="0067790C" w:rsidRDefault="0067790C">
            <w:r>
              <w:t>Dato for katarakt operation (år-måned-dag)</w:t>
            </w:r>
          </w:p>
        </w:tc>
      </w:tr>
      <w:tr w:rsidR="0067790C" w:rsidRPr="0067790C" w14:paraId="03944C2A" w14:textId="77777777" w:rsidTr="00B84BC5">
        <w:tc>
          <w:tcPr>
            <w:tcW w:w="4814" w:type="dxa"/>
          </w:tcPr>
          <w:p w14:paraId="016D27F0" w14:textId="6CDB5FD4" w:rsidR="0067790C" w:rsidRPr="0067790C" w:rsidRDefault="00C2104B">
            <w:r>
              <w:t>n</w:t>
            </w:r>
            <w:r w:rsidR="00E637FD">
              <w:t>um</w:t>
            </w:r>
            <w:r>
              <w:t>_</w:t>
            </w:r>
            <w:r w:rsidR="00E637FD">
              <w:t>re</w:t>
            </w:r>
            <w:r>
              <w:t>_</w:t>
            </w:r>
            <w:r w:rsidR="00E637FD">
              <w:t>op</w:t>
            </w:r>
          </w:p>
        </w:tc>
        <w:tc>
          <w:tcPr>
            <w:tcW w:w="5671" w:type="dxa"/>
          </w:tcPr>
          <w:p w14:paraId="53A1DC7B" w14:textId="3F77FE5E" w:rsidR="0067790C" w:rsidRPr="0067790C" w:rsidRDefault="00E637FD">
            <w:r>
              <w:t>Antal nye operationer efter den første</w:t>
            </w:r>
          </w:p>
        </w:tc>
      </w:tr>
      <w:tr w:rsidR="0067790C" w:rsidRPr="0067790C" w14:paraId="0CCC02B5" w14:textId="77777777" w:rsidTr="00B84BC5">
        <w:tc>
          <w:tcPr>
            <w:tcW w:w="4814" w:type="dxa"/>
          </w:tcPr>
          <w:p w14:paraId="6B3A9A95" w14:textId="6D002936" w:rsidR="0067790C" w:rsidRPr="0067790C" w:rsidRDefault="00C2104B">
            <w:r>
              <w:t>g</w:t>
            </w:r>
            <w:r w:rsidR="00E637FD">
              <w:t>lau</w:t>
            </w:r>
            <w:r>
              <w:t>_</w:t>
            </w:r>
            <w:r w:rsidR="00E637FD">
              <w:t>date</w:t>
            </w:r>
          </w:p>
        </w:tc>
        <w:tc>
          <w:tcPr>
            <w:tcW w:w="5671" w:type="dxa"/>
          </w:tcPr>
          <w:p w14:paraId="4249303A" w14:textId="107A1B99" w:rsidR="0067790C" w:rsidRPr="0067790C" w:rsidRDefault="00E637FD">
            <w:r>
              <w:t>Dato for glaukom diagnose</w:t>
            </w:r>
          </w:p>
        </w:tc>
      </w:tr>
      <w:tr w:rsidR="0067790C" w:rsidRPr="0067790C" w14:paraId="033ABF3E" w14:textId="77777777" w:rsidTr="00B84BC5">
        <w:tc>
          <w:tcPr>
            <w:tcW w:w="4814" w:type="dxa"/>
          </w:tcPr>
          <w:p w14:paraId="099080DF" w14:textId="5A3DDD25" w:rsidR="0067790C" w:rsidRPr="0067790C" w:rsidRDefault="00C2104B">
            <w:r>
              <w:t>v</w:t>
            </w:r>
            <w:r w:rsidR="00E637FD">
              <w:t>a</w:t>
            </w:r>
            <w:r>
              <w:t>_</w:t>
            </w:r>
            <w:r w:rsidR="00E637FD">
              <w:t>date</w:t>
            </w:r>
            <w:r>
              <w:t>_</w:t>
            </w:r>
            <w:r w:rsidR="00E637FD">
              <w:t>after</w:t>
            </w:r>
          </w:p>
        </w:tc>
        <w:tc>
          <w:tcPr>
            <w:tcW w:w="5671" w:type="dxa"/>
          </w:tcPr>
          <w:p w14:paraId="07AC9773" w14:textId="56BBEFE2" w:rsidR="0067790C" w:rsidRPr="0067790C" w:rsidRDefault="00E637FD">
            <w:r>
              <w:t>Den sidste dag de var til kontrol</w:t>
            </w:r>
          </w:p>
        </w:tc>
      </w:tr>
      <w:tr w:rsidR="0067790C" w:rsidRPr="0067790C" w14:paraId="116B4D33" w14:textId="77777777" w:rsidTr="00B84BC5">
        <w:tc>
          <w:tcPr>
            <w:tcW w:w="4814" w:type="dxa"/>
          </w:tcPr>
          <w:p w14:paraId="1E7B7FC3" w14:textId="18964E44" w:rsidR="0067790C" w:rsidRPr="0067790C" w:rsidRDefault="00C2104B" w:rsidP="000B60D3">
            <w:r>
              <w:t>a</w:t>
            </w:r>
            <w:r w:rsidR="00E637FD">
              <w:t>xis_lengh</w:t>
            </w:r>
            <w:r>
              <w:t>t (stavet forkert)</w:t>
            </w:r>
          </w:p>
        </w:tc>
        <w:tc>
          <w:tcPr>
            <w:tcW w:w="5671" w:type="dxa"/>
          </w:tcPr>
          <w:p w14:paraId="02E11EE8" w14:textId="177E92B0" w:rsidR="0067790C" w:rsidRPr="0067790C" w:rsidRDefault="00E637FD" w:rsidP="000B60D3">
            <w:r>
              <w:t>Øjets akselængde</w:t>
            </w:r>
          </w:p>
        </w:tc>
      </w:tr>
      <w:tr w:rsidR="0067790C" w:rsidRPr="0067790C" w14:paraId="17FCDBE1" w14:textId="77777777" w:rsidTr="00B84BC5">
        <w:tc>
          <w:tcPr>
            <w:tcW w:w="4814" w:type="dxa"/>
          </w:tcPr>
          <w:p w14:paraId="5C7D69BB" w14:textId="52680AC4" w:rsidR="0067790C" w:rsidRPr="0067790C" w:rsidRDefault="00C2104B" w:rsidP="000B60D3">
            <w:r>
              <w:t>a</w:t>
            </w:r>
            <w:r w:rsidR="00E637FD">
              <w:t>xis_date</w:t>
            </w:r>
          </w:p>
        </w:tc>
        <w:tc>
          <w:tcPr>
            <w:tcW w:w="5671" w:type="dxa"/>
          </w:tcPr>
          <w:p w14:paraId="524E115C" w14:textId="5DEAE5CB" w:rsidR="0067790C" w:rsidRPr="0067790C" w:rsidRDefault="00E637FD" w:rsidP="000B60D3">
            <w:r>
              <w:t>Dato for måling af øjets akselængde</w:t>
            </w:r>
          </w:p>
        </w:tc>
      </w:tr>
      <w:tr w:rsidR="0067790C" w:rsidRPr="0067790C" w14:paraId="1B3F3457" w14:textId="77777777" w:rsidTr="00B84BC5">
        <w:tc>
          <w:tcPr>
            <w:tcW w:w="4814" w:type="dxa"/>
          </w:tcPr>
          <w:p w14:paraId="5A8BF7F7" w14:textId="39290CEF" w:rsidR="0067790C" w:rsidRPr="0067790C" w:rsidRDefault="00C2104B" w:rsidP="000B60D3">
            <w:r>
              <w:t>e</w:t>
            </w:r>
            <w:r w:rsidR="00E637FD">
              <w:t>yes</w:t>
            </w:r>
          </w:p>
        </w:tc>
        <w:tc>
          <w:tcPr>
            <w:tcW w:w="5671" w:type="dxa"/>
          </w:tcPr>
          <w:p w14:paraId="46B4A588" w14:textId="30CFAAB5" w:rsidR="0067790C" w:rsidRPr="0067790C" w:rsidRDefault="00E637FD" w:rsidP="000B60D3">
            <w:r>
              <w:t>Venstre eller højre øje</w:t>
            </w:r>
          </w:p>
        </w:tc>
      </w:tr>
      <w:tr w:rsidR="0067790C" w:rsidRPr="0067790C" w14:paraId="091926BC" w14:textId="77777777" w:rsidTr="00B84BC5">
        <w:tc>
          <w:tcPr>
            <w:tcW w:w="4814" w:type="dxa"/>
          </w:tcPr>
          <w:p w14:paraId="62C7B097" w14:textId="55ED5309" w:rsidR="0067790C" w:rsidRPr="0067790C" w:rsidRDefault="00C2104B" w:rsidP="000B60D3">
            <w:r>
              <w:t>i</w:t>
            </w:r>
            <w:r w:rsidR="00E637FD">
              <w:t>ol_single</w:t>
            </w:r>
          </w:p>
        </w:tc>
        <w:tc>
          <w:tcPr>
            <w:tcW w:w="5671" w:type="dxa"/>
          </w:tcPr>
          <w:p w14:paraId="21CE7988" w14:textId="68C8DC12" w:rsidR="0067790C" w:rsidRPr="0067790C" w:rsidRDefault="00E637FD" w:rsidP="000B60D3">
            <w:r>
              <w:t>Om der blev sat en kunstig linse ind under operationen (0=nej, 1 =ja)</w:t>
            </w:r>
          </w:p>
        </w:tc>
      </w:tr>
      <w:tr w:rsidR="0067790C" w:rsidRPr="0067790C" w14:paraId="466D9B14" w14:textId="77777777" w:rsidTr="00B84BC5">
        <w:tc>
          <w:tcPr>
            <w:tcW w:w="4814" w:type="dxa"/>
          </w:tcPr>
          <w:p w14:paraId="24EFA2FC" w14:textId="26E424C6" w:rsidR="0067790C" w:rsidRPr="0067790C" w:rsidRDefault="00C2104B" w:rsidP="000B60D3">
            <w:r>
              <w:t>g</w:t>
            </w:r>
            <w:r w:rsidR="00E637FD">
              <w:t>lau_eye_single</w:t>
            </w:r>
          </w:p>
        </w:tc>
        <w:tc>
          <w:tcPr>
            <w:tcW w:w="5671" w:type="dxa"/>
          </w:tcPr>
          <w:p w14:paraId="184C693A" w14:textId="0B43F214" w:rsidR="0067790C" w:rsidRPr="0067790C" w:rsidRDefault="00E637FD" w:rsidP="000B60D3">
            <w:r>
              <w:t>Om øjet fik glaukom</w:t>
            </w:r>
          </w:p>
        </w:tc>
      </w:tr>
      <w:tr w:rsidR="0067790C" w:rsidRPr="0067790C" w14:paraId="3BEB9ADB" w14:textId="77777777" w:rsidTr="00B84BC5">
        <w:tc>
          <w:tcPr>
            <w:tcW w:w="4814" w:type="dxa"/>
          </w:tcPr>
          <w:p w14:paraId="75E33344" w14:textId="1BF538EA" w:rsidR="0067790C" w:rsidRPr="0067790C" w:rsidRDefault="00C2104B" w:rsidP="000B60D3">
            <w:r>
              <w:t>s</w:t>
            </w:r>
            <w:r w:rsidR="00E637FD">
              <w:t>ter_regi</w:t>
            </w:r>
          </w:p>
        </w:tc>
        <w:tc>
          <w:tcPr>
            <w:tcW w:w="5671" w:type="dxa"/>
          </w:tcPr>
          <w:p w14:paraId="2832B236" w14:textId="41590EFD" w:rsidR="0067790C" w:rsidRPr="0067790C" w:rsidRDefault="00E637FD" w:rsidP="000B60D3">
            <w:r>
              <w:t>Lav- eller højdosis</w:t>
            </w:r>
            <w:r w:rsidR="00EB2800">
              <w:t xml:space="preserve"> glukokortikoid</w:t>
            </w:r>
            <w:r>
              <w:t xml:space="preserve"> behandling (0=lav, 1=høj)</w:t>
            </w:r>
          </w:p>
        </w:tc>
      </w:tr>
      <w:tr w:rsidR="0067790C" w:rsidRPr="0067790C" w14:paraId="16472B44" w14:textId="77777777" w:rsidTr="00B84BC5">
        <w:tc>
          <w:tcPr>
            <w:tcW w:w="4814" w:type="dxa"/>
          </w:tcPr>
          <w:p w14:paraId="58A0AA36" w14:textId="5B697093" w:rsidR="0067790C" w:rsidRPr="0067790C" w:rsidRDefault="00C2104B" w:rsidP="000B60D3">
            <w:r>
              <w:t>t</w:t>
            </w:r>
            <w:r w:rsidR="00E637FD">
              <w:t>ime_until_glau</w:t>
            </w:r>
          </w:p>
        </w:tc>
        <w:tc>
          <w:tcPr>
            <w:tcW w:w="5671" w:type="dxa"/>
          </w:tcPr>
          <w:p w14:paraId="26AEAD9D" w14:textId="5B4565DF" w:rsidR="0067790C" w:rsidRPr="0067790C" w:rsidRDefault="00E637FD" w:rsidP="000B60D3">
            <w:r>
              <w:t>Tid fra katarakt operation til glaukom diagnose</w:t>
            </w:r>
          </w:p>
        </w:tc>
      </w:tr>
      <w:tr w:rsidR="0067790C" w:rsidRPr="0067790C" w14:paraId="1B474570" w14:textId="77777777" w:rsidTr="00B84BC5">
        <w:tc>
          <w:tcPr>
            <w:tcW w:w="4814" w:type="dxa"/>
          </w:tcPr>
          <w:p w14:paraId="43539144" w14:textId="553E5F8D" w:rsidR="0067790C" w:rsidRPr="0067790C" w:rsidRDefault="00C2104B" w:rsidP="000B60D3">
            <w:r>
              <w:lastRenderedPageBreak/>
              <w:t>t</w:t>
            </w:r>
            <w:r w:rsidR="00E637FD">
              <w:t>ime_until_exam</w:t>
            </w:r>
          </w:p>
        </w:tc>
        <w:tc>
          <w:tcPr>
            <w:tcW w:w="5671" w:type="dxa"/>
          </w:tcPr>
          <w:p w14:paraId="77F8B511" w14:textId="6685FA3F" w:rsidR="0067790C" w:rsidRPr="0067790C" w:rsidRDefault="00E637FD" w:rsidP="000B60D3">
            <w:r>
              <w:t>Tid fra katarakt operation</w:t>
            </w:r>
            <w:r w:rsidR="00A322D3">
              <w:t xml:space="preserve"> til den sidste undersøgelse</w:t>
            </w:r>
          </w:p>
        </w:tc>
      </w:tr>
      <w:tr w:rsidR="0067790C" w:rsidRPr="0067790C" w14:paraId="76A5BAE4" w14:textId="77777777" w:rsidTr="00B84BC5">
        <w:tc>
          <w:tcPr>
            <w:tcW w:w="4814" w:type="dxa"/>
          </w:tcPr>
          <w:p w14:paraId="183FA1B2" w14:textId="5F0F631A" w:rsidR="0067790C" w:rsidRPr="0067790C" w:rsidRDefault="00C2104B" w:rsidP="000B60D3">
            <w:r>
              <w:t>o</w:t>
            </w:r>
            <w:r w:rsidR="00A322D3">
              <w:t>p_teknik</w:t>
            </w:r>
          </w:p>
        </w:tc>
        <w:tc>
          <w:tcPr>
            <w:tcW w:w="5671" w:type="dxa"/>
          </w:tcPr>
          <w:p w14:paraId="5C2AF27E" w14:textId="099D47B9" w:rsidR="0067790C" w:rsidRPr="0067790C" w:rsidRDefault="00A322D3" w:rsidP="000B60D3">
            <w:r>
              <w:t>Operationsteknik (0 normal, 1 anderledes i århus før 2017)</w:t>
            </w:r>
          </w:p>
        </w:tc>
      </w:tr>
      <w:tr w:rsidR="0067790C" w:rsidRPr="0067790C" w14:paraId="15E1D8FF" w14:textId="77777777" w:rsidTr="00B84BC5">
        <w:tc>
          <w:tcPr>
            <w:tcW w:w="4814" w:type="dxa"/>
          </w:tcPr>
          <w:p w14:paraId="4EFFA4FA" w14:textId="49201B47" w:rsidR="0067790C" w:rsidRPr="0067790C" w:rsidRDefault="00C2104B" w:rsidP="000B60D3">
            <w:r>
              <w:t>a</w:t>
            </w:r>
            <w:r w:rsidR="00A322D3">
              <w:t>ge</w:t>
            </w:r>
            <w:r>
              <w:t>_</w:t>
            </w:r>
            <w:r w:rsidR="00A322D3">
              <w:t>at_surg</w:t>
            </w:r>
          </w:p>
        </w:tc>
        <w:tc>
          <w:tcPr>
            <w:tcW w:w="5671" w:type="dxa"/>
          </w:tcPr>
          <w:p w14:paraId="4068F73E" w14:textId="315878A4" w:rsidR="0067790C" w:rsidRPr="0067790C" w:rsidRDefault="00A322D3" w:rsidP="000B60D3">
            <w:r>
              <w:t>Alder ved katarakt operationstidspunktet</w:t>
            </w:r>
          </w:p>
        </w:tc>
      </w:tr>
    </w:tbl>
    <w:p w14:paraId="713EAD6F" w14:textId="77777777" w:rsidR="00567812" w:rsidRDefault="00567812" w:rsidP="00B84BC5"/>
    <w:sectPr w:rsidR="00567812">
      <w:headerReference w:type="default" r:id="rId11"/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CFDBB4" w14:textId="77777777" w:rsidR="00B51D6E" w:rsidRDefault="00B51D6E" w:rsidP="00B51D6E">
      <w:pPr>
        <w:spacing w:after="0" w:line="240" w:lineRule="auto"/>
      </w:pPr>
      <w:r>
        <w:separator/>
      </w:r>
    </w:p>
  </w:endnote>
  <w:endnote w:type="continuationSeparator" w:id="0">
    <w:p w14:paraId="69761F23" w14:textId="77777777" w:rsidR="00B51D6E" w:rsidRDefault="00B51D6E" w:rsidP="00B51D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C987CD" w14:textId="77777777" w:rsidR="00B51D6E" w:rsidRDefault="00B51D6E" w:rsidP="00B51D6E">
      <w:pPr>
        <w:spacing w:after="0" w:line="240" w:lineRule="auto"/>
      </w:pPr>
      <w:r>
        <w:separator/>
      </w:r>
    </w:p>
  </w:footnote>
  <w:footnote w:type="continuationSeparator" w:id="0">
    <w:p w14:paraId="617D0151" w14:textId="77777777" w:rsidR="00B51D6E" w:rsidRDefault="00B51D6E" w:rsidP="00B51D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B04E0B" w14:textId="55E71D91" w:rsidR="00B51D6E" w:rsidRPr="00B84BC5" w:rsidRDefault="00B84BC5" w:rsidP="00B84BC5">
    <w:pPr>
      <w:pStyle w:val="Sidehoved"/>
      <w:jc w:val="center"/>
      <w:rPr>
        <w:sz w:val="32"/>
        <w:szCs w:val="32"/>
      </w:rPr>
    </w:pPr>
    <w:r w:rsidRPr="00B84BC5">
      <w:rPr>
        <w:sz w:val="32"/>
        <w:szCs w:val="32"/>
      </w:rPr>
      <w:t>S</w:t>
    </w:r>
    <w:r w:rsidR="00B51D6E" w:rsidRPr="00B84BC5">
      <w:rPr>
        <w:sz w:val="32"/>
        <w:szCs w:val="32"/>
      </w:rPr>
      <w:t xml:space="preserve">ekundært glaukom </w:t>
    </w:r>
    <w:r w:rsidRPr="00B84BC5">
      <w:rPr>
        <w:sz w:val="32"/>
        <w:szCs w:val="32"/>
      </w:rPr>
      <w:t>efter katarakt oper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F074D9"/>
    <w:multiLevelType w:val="hybridMultilevel"/>
    <w:tmpl w:val="626C5112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CysDC2NDQ2MDa3tDBS0lEKTi0uzszPAykwrAUAsaKGEywAAAA="/>
  </w:docVars>
  <w:rsids>
    <w:rsidRoot w:val="00287713"/>
    <w:rsid w:val="0011644D"/>
    <w:rsid w:val="00287713"/>
    <w:rsid w:val="002933C8"/>
    <w:rsid w:val="00567812"/>
    <w:rsid w:val="005860BD"/>
    <w:rsid w:val="0067790C"/>
    <w:rsid w:val="00A322D3"/>
    <w:rsid w:val="00B51D6E"/>
    <w:rsid w:val="00B84BC5"/>
    <w:rsid w:val="00C2104B"/>
    <w:rsid w:val="00E02BBC"/>
    <w:rsid w:val="00E637FD"/>
    <w:rsid w:val="00EB28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BCA145"/>
  <w15:chartTrackingRefBased/>
  <w15:docId w15:val="{7BB17099-CAEB-4CC1-9A6E-FD0D75D5BF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styleId="Tabel-Gitter">
    <w:name w:val="Table Grid"/>
    <w:basedOn w:val="Tabel-Normal"/>
    <w:uiPriority w:val="39"/>
    <w:rsid w:val="006779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afsnit">
    <w:name w:val="List Paragraph"/>
    <w:basedOn w:val="Normal"/>
    <w:uiPriority w:val="34"/>
    <w:qFormat/>
    <w:rsid w:val="00E637FD"/>
    <w:pPr>
      <w:ind w:left="720"/>
      <w:contextualSpacing/>
    </w:pPr>
  </w:style>
  <w:style w:type="character" w:styleId="Hyperlink">
    <w:name w:val="Hyperlink"/>
    <w:basedOn w:val="Standardskrifttypeiafsnit"/>
    <w:uiPriority w:val="99"/>
    <w:semiHidden/>
    <w:unhideWhenUsed/>
    <w:rsid w:val="00567812"/>
    <w:rPr>
      <w:color w:val="0563C1"/>
      <w:u w:val="single"/>
    </w:rPr>
  </w:style>
  <w:style w:type="paragraph" w:styleId="Sidehoved">
    <w:name w:val="header"/>
    <w:basedOn w:val="Normal"/>
    <w:link w:val="SidehovedTegn"/>
    <w:uiPriority w:val="99"/>
    <w:unhideWhenUsed/>
    <w:rsid w:val="00B51D6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B51D6E"/>
  </w:style>
  <w:style w:type="paragraph" w:styleId="Sidefod">
    <w:name w:val="footer"/>
    <w:basedOn w:val="Normal"/>
    <w:link w:val="SidefodTegn"/>
    <w:uiPriority w:val="99"/>
    <w:unhideWhenUsed/>
    <w:rsid w:val="00B51D6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B51D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33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464</Words>
  <Characters>2834</Characters>
  <Application>Microsoft Office Word</Application>
  <DocSecurity>4</DocSecurity>
  <Lines>23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egion Hovedstaden</Company>
  <LinksUpToDate>false</LinksUpToDate>
  <CharactersWithSpaces>3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 Chabané Schmidt</dc:creator>
  <cp:keywords/>
  <dc:description/>
  <cp:lastModifiedBy>Diana Chabané Schmidt</cp:lastModifiedBy>
  <cp:revision>2</cp:revision>
  <dcterms:created xsi:type="dcterms:W3CDTF">2023-09-04T08:16:00Z</dcterms:created>
  <dcterms:modified xsi:type="dcterms:W3CDTF">2023-09-04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dda233-291f-46b3-9c4f-f3c10beb300d</vt:lpwstr>
  </property>
</Properties>
</file>